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t>
      </w:r>
      <w:proofErr w:type="spellStart"/>
      <w:r>
        <w:t>whos</w:t>
      </w:r>
      <w:proofErr w:type="spellEnd"/>
      <w:r>
        <w:t xml:space="preserve">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76766C">
      <w:pPr>
        <w:pStyle w:val="ListParagraph"/>
        <w:numPr>
          <w:ilvl w:val="2"/>
          <w:numId w:val="2"/>
        </w:numPr>
        <w:jc w:val="both"/>
      </w:pPr>
      <w:r>
        <w:t xml:space="preserve">save filename.txt </w:t>
      </w:r>
      <w:proofErr w:type="spellStart"/>
      <w:r>
        <w:t>variable_name</w:t>
      </w:r>
      <w:proofErr w:type="spellEnd"/>
      <w:r>
        <w:t xml:space="preserv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proofErr w:type="spellStart"/>
      <w:r>
        <w:t>pinv</w:t>
      </w:r>
      <w:proofErr w:type="spellEnd"/>
      <w:r>
        <w:t>(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proofErr w:type="spellStart"/>
      <w:proofErr w:type="gramStart"/>
      <w:r>
        <w:t>Imagesc</w:t>
      </w:r>
      <w:proofErr w:type="spellEnd"/>
      <w:r>
        <w:t>(</w:t>
      </w:r>
      <w:proofErr w:type="gramEnd"/>
      <w:r>
        <w:t>)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rPr>
          <w:noProof/>
        </w:rPr>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rPr>
          <w:noProof/>
        </w:rPr>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rPr>
          <w:noProof/>
        </w:rPr>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rPr>
          <w:noProof/>
        </w:rPr>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rPr>
          <w:noProof/>
        </w:rPr>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rPr>
          <w:noProof/>
        </w:rPr>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rPr>
          <w:noProof/>
        </w:rPr>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 xml:space="preserve">Pass them to </w:t>
      </w:r>
      <w:proofErr w:type="spellStart"/>
      <w:r>
        <w:t>optimset</w:t>
      </w:r>
      <w:proofErr w:type="spellEnd"/>
      <w:r>
        <w:t xml:space="preserve"> function, </w:t>
      </w:r>
      <w:proofErr w:type="spellStart"/>
      <w:r>
        <w:t>fminunc</w:t>
      </w:r>
      <w:proofErr w:type="spellEnd"/>
      <w:r>
        <w:t xml:space="preserve">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rPr>
          <w:noProof/>
        </w:rPr>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rPr>
          <w:noProof/>
        </w:rPr>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rPr>
          <w:noProof/>
        </w:rPr>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rPr>
          <w:noProof/>
        </w:rPr>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rPr>
          <w:noProof/>
        </w:rPr>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rPr>
          <w:noProof/>
        </w:rPr>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rPr>
          <w:noProof/>
        </w:rPr>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rPr>
          <w:noProof/>
        </w:rPr>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rPr>
          <w:noProof/>
        </w:rPr>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For sophisticated applications like CV, linear hypothesis can not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60D6A3E3" w:rsidR="00976DC5" w:rsidRDefault="00976DC5">
      <w:r>
        <w:br w:type="page"/>
      </w:r>
    </w:p>
    <w:p w14:paraId="111A6785" w14:textId="0EB9C55B" w:rsidR="00976DC5" w:rsidRPr="00A9438F" w:rsidRDefault="00976DC5" w:rsidP="00976DC5">
      <w:pPr>
        <w:jc w:val="both"/>
        <w:rPr>
          <w:b/>
          <w:bCs/>
          <w:sz w:val="36"/>
          <w:szCs w:val="36"/>
          <w:u w:val="single"/>
        </w:rPr>
      </w:pPr>
      <w:r w:rsidRPr="00A9438F">
        <w:rPr>
          <w:b/>
          <w:bCs/>
          <w:sz w:val="36"/>
          <w:szCs w:val="36"/>
          <w:u w:val="single"/>
        </w:rPr>
        <w:lastRenderedPageBreak/>
        <w:t xml:space="preserve">Week </w:t>
      </w:r>
      <w:r>
        <w:rPr>
          <w:b/>
          <w:bCs/>
          <w:sz w:val="36"/>
          <w:szCs w:val="36"/>
          <w:u w:val="single"/>
        </w:rPr>
        <w:t>5</w:t>
      </w:r>
      <w:r w:rsidRPr="00A9438F">
        <w:rPr>
          <w:b/>
          <w:bCs/>
          <w:sz w:val="36"/>
          <w:szCs w:val="36"/>
          <w:u w:val="single"/>
        </w:rPr>
        <w:t>:</w:t>
      </w:r>
    </w:p>
    <w:p w14:paraId="3D0222D2" w14:textId="1AB3EFA0" w:rsidR="00976DC5" w:rsidRDefault="00BD5785" w:rsidP="00976DC5">
      <w:pPr>
        <w:pStyle w:val="ListParagraph"/>
        <w:numPr>
          <w:ilvl w:val="0"/>
          <w:numId w:val="5"/>
        </w:numPr>
        <w:jc w:val="both"/>
      </w:pPr>
      <w:r>
        <w:t>Cost Function for NN:</w:t>
      </w:r>
    </w:p>
    <w:p w14:paraId="03FC83AE" w14:textId="475CDD84" w:rsidR="00BD5785" w:rsidRDefault="00BD5785" w:rsidP="00BD5785">
      <w:pPr>
        <w:pStyle w:val="ListParagraph"/>
        <w:numPr>
          <w:ilvl w:val="1"/>
          <w:numId w:val="5"/>
        </w:numPr>
        <w:jc w:val="both"/>
      </w:pPr>
      <w:r>
        <w:t>L denotes total number of layers and s denotes number of units in each layer</w:t>
      </w:r>
    </w:p>
    <w:p w14:paraId="50AAEFBD" w14:textId="42705B9B" w:rsidR="00BD5785" w:rsidRDefault="00EF3CAC" w:rsidP="00BD5785">
      <w:pPr>
        <w:pStyle w:val="ListParagraph"/>
        <w:numPr>
          <w:ilvl w:val="1"/>
          <w:numId w:val="5"/>
        </w:numPr>
        <w:jc w:val="both"/>
      </w:pPr>
      <w:r>
        <w:t>Cost function will be generalized version of regularized logistic regression</w:t>
      </w:r>
    </w:p>
    <w:p w14:paraId="6B7732E1" w14:textId="3FF34FA7" w:rsidR="00EF3CAC" w:rsidRDefault="00EF3CAC" w:rsidP="00EF3CAC">
      <w:pPr>
        <w:ind w:left="1080"/>
        <w:jc w:val="both"/>
      </w:pPr>
      <w:r w:rsidRPr="00EF3CAC">
        <w:drawing>
          <wp:inline distT="0" distB="0" distL="0" distR="0" wp14:anchorId="059BF460" wp14:editId="4AFAB3AF">
            <wp:extent cx="5761219" cy="31473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1219" cy="3147333"/>
                    </a:xfrm>
                    <a:prstGeom prst="rect">
                      <a:avLst/>
                    </a:prstGeom>
                  </pic:spPr>
                </pic:pic>
              </a:graphicData>
            </a:graphic>
          </wp:inline>
        </w:drawing>
      </w:r>
    </w:p>
    <w:p w14:paraId="74438D49" w14:textId="617A16D5" w:rsidR="004E5255" w:rsidRDefault="00F17BB8" w:rsidP="00F17BB8">
      <w:pPr>
        <w:pStyle w:val="ListParagraph"/>
        <w:numPr>
          <w:ilvl w:val="0"/>
          <w:numId w:val="5"/>
        </w:numPr>
        <w:jc w:val="both"/>
      </w:pPr>
      <w:r>
        <w:t>Backpropagation:</w:t>
      </w:r>
    </w:p>
    <w:p w14:paraId="1A0E4857" w14:textId="733C8FB9" w:rsidR="00F17BB8" w:rsidRDefault="00C306A0" w:rsidP="00F17BB8">
      <w:pPr>
        <w:pStyle w:val="ListParagraph"/>
        <w:numPr>
          <w:ilvl w:val="1"/>
          <w:numId w:val="5"/>
        </w:numPr>
        <w:jc w:val="both"/>
      </w:pPr>
      <w:r>
        <w:t>Del</w:t>
      </w:r>
      <w:r w:rsidR="009467B5">
        <w:t>ta</w:t>
      </w:r>
      <w:r>
        <w:t xml:space="preserve"> term calculates error at all nodes in each layer</w:t>
      </w:r>
    </w:p>
    <w:p w14:paraId="7992BDD0" w14:textId="34FEB99C" w:rsidR="00C306A0" w:rsidRDefault="00C306A0" w:rsidP="00C306A0">
      <w:pPr>
        <w:ind w:left="1080"/>
        <w:jc w:val="both"/>
      </w:pPr>
      <w:r w:rsidRPr="00C306A0">
        <w:drawing>
          <wp:inline distT="0" distB="0" distL="0" distR="0" wp14:anchorId="37278DFC" wp14:editId="037EDD5C">
            <wp:extent cx="5875529" cy="31701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75529" cy="3170195"/>
                    </a:xfrm>
                    <a:prstGeom prst="rect">
                      <a:avLst/>
                    </a:prstGeom>
                  </pic:spPr>
                </pic:pic>
              </a:graphicData>
            </a:graphic>
          </wp:inline>
        </w:drawing>
      </w:r>
    </w:p>
    <w:p w14:paraId="563345F2" w14:textId="6D934357" w:rsidR="009467B5" w:rsidRDefault="009467B5" w:rsidP="009467B5">
      <w:pPr>
        <w:pStyle w:val="ListParagraph"/>
        <w:numPr>
          <w:ilvl w:val="1"/>
          <w:numId w:val="5"/>
        </w:numPr>
        <w:jc w:val="both"/>
      </w:pPr>
      <w:r>
        <w:t>Algorithm:</w:t>
      </w:r>
    </w:p>
    <w:p w14:paraId="458B5678" w14:textId="24608828" w:rsidR="009467B5" w:rsidRDefault="009467B5" w:rsidP="009467B5">
      <w:pPr>
        <w:pStyle w:val="ListParagraph"/>
        <w:ind w:left="1440"/>
        <w:jc w:val="both"/>
      </w:pPr>
      <w:r w:rsidRPr="009467B5">
        <w:lastRenderedPageBreak/>
        <w:drawing>
          <wp:inline distT="0" distB="0" distL="0" distR="0" wp14:anchorId="26541B6F" wp14:editId="03AD2DF2">
            <wp:extent cx="5761219" cy="318543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1219" cy="3185436"/>
                    </a:xfrm>
                    <a:prstGeom prst="rect">
                      <a:avLst/>
                    </a:prstGeom>
                  </pic:spPr>
                </pic:pic>
              </a:graphicData>
            </a:graphic>
          </wp:inline>
        </w:drawing>
      </w:r>
    </w:p>
    <w:p w14:paraId="255A37C6" w14:textId="1A27CBF8" w:rsidR="00795254" w:rsidRDefault="00795254" w:rsidP="00E8177B">
      <w:pPr>
        <w:jc w:val="both"/>
      </w:pPr>
    </w:p>
    <w:p w14:paraId="03C89E5F" w14:textId="77777777" w:rsidR="00EF3CAC" w:rsidRDefault="00EF3CAC" w:rsidP="00E8177B">
      <w:pPr>
        <w:jc w:val="both"/>
      </w:pPr>
    </w:p>
    <w:sectPr w:rsidR="00EF3CAC"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A2A65BC"/>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gUAlgeS1SwAAAA="/>
  </w:docVars>
  <w:rsids>
    <w:rsidRoot w:val="0023403F"/>
    <w:rsid w:val="00037B4C"/>
    <w:rsid w:val="000555C9"/>
    <w:rsid w:val="00064660"/>
    <w:rsid w:val="000800B1"/>
    <w:rsid w:val="00091F10"/>
    <w:rsid w:val="000C319E"/>
    <w:rsid w:val="000F7F16"/>
    <w:rsid w:val="00103565"/>
    <w:rsid w:val="001348C7"/>
    <w:rsid w:val="001472F8"/>
    <w:rsid w:val="00162684"/>
    <w:rsid w:val="00166F88"/>
    <w:rsid w:val="001A478E"/>
    <w:rsid w:val="001A56E0"/>
    <w:rsid w:val="001B5669"/>
    <w:rsid w:val="001C1E55"/>
    <w:rsid w:val="001C303B"/>
    <w:rsid w:val="00221594"/>
    <w:rsid w:val="002238DF"/>
    <w:rsid w:val="0023218A"/>
    <w:rsid w:val="0023403F"/>
    <w:rsid w:val="00252548"/>
    <w:rsid w:val="00265C19"/>
    <w:rsid w:val="0027303E"/>
    <w:rsid w:val="00293BE0"/>
    <w:rsid w:val="002B2D7A"/>
    <w:rsid w:val="002C5EEA"/>
    <w:rsid w:val="002D7BE5"/>
    <w:rsid w:val="002E52A5"/>
    <w:rsid w:val="002E60FC"/>
    <w:rsid w:val="002F3BC6"/>
    <w:rsid w:val="003049A5"/>
    <w:rsid w:val="003120AD"/>
    <w:rsid w:val="00322D5D"/>
    <w:rsid w:val="003274DE"/>
    <w:rsid w:val="00333724"/>
    <w:rsid w:val="00357DDC"/>
    <w:rsid w:val="00360A23"/>
    <w:rsid w:val="0039050A"/>
    <w:rsid w:val="003E0844"/>
    <w:rsid w:val="00435130"/>
    <w:rsid w:val="00445605"/>
    <w:rsid w:val="00450763"/>
    <w:rsid w:val="0046110E"/>
    <w:rsid w:val="00482A4C"/>
    <w:rsid w:val="004968F4"/>
    <w:rsid w:val="004B0400"/>
    <w:rsid w:val="004B2EF1"/>
    <w:rsid w:val="004C3E76"/>
    <w:rsid w:val="004E5255"/>
    <w:rsid w:val="00502E8E"/>
    <w:rsid w:val="005201A4"/>
    <w:rsid w:val="00535A60"/>
    <w:rsid w:val="005400A2"/>
    <w:rsid w:val="0059466F"/>
    <w:rsid w:val="00595960"/>
    <w:rsid w:val="005B4AD0"/>
    <w:rsid w:val="005B5957"/>
    <w:rsid w:val="005C16AF"/>
    <w:rsid w:val="005D7C74"/>
    <w:rsid w:val="005E0D6F"/>
    <w:rsid w:val="005E1D32"/>
    <w:rsid w:val="005E5399"/>
    <w:rsid w:val="005F21AE"/>
    <w:rsid w:val="00626E13"/>
    <w:rsid w:val="00642620"/>
    <w:rsid w:val="006562B1"/>
    <w:rsid w:val="006602A3"/>
    <w:rsid w:val="00691471"/>
    <w:rsid w:val="006A7AC5"/>
    <w:rsid w:val="006D0443"/>
    <w:rsid w:val="00721FCA"/>
    <w:rsid w:val="00726D6B"/>
    <w:rsid w:val="00762588"/>
    <w:rsid w:val="0076766C"/>
    <w:rsid w:val="00767F33"/>
    <w:rsid w:val="00795254"/>
    <w:rsid w:val="007C7F70"/>
    <w:rsid w:val="007D25F9"/>
    <w:rsid w:val="007D3D66"/>
    <w:rsid w:val="007E0EC6"/>
    <w:rsid w:val="007E46DA"/>
    <w:rsid w:val="00835F04"/>
    <w:rsid w:val="00836FD5"/>
    <w:rsid w:val="00853CE4"/>
    <w:rsid w:val="008541EB"/>
    <w:rsid w:val="00873270"/>
    <w:rsid w:val="008B1AB8"/>
    <w:rsid w:val="008B6CD9"/>
    <w:rsid w:val="008C0DE5"/>
    <w:rsid w:val="008E2A32"/>
    <w:rsid w:val="0090067A"/>
    <w:rsid w:val="00903F22"/>
    <w:rsid w:val="00912062"/>
    <w:rsid w:val="00932365"/>
    <w:rsid w:val="009344F2"/>
    <w:rsid w:val="009451A5"/>
    <w:rsid w:val="009467B5"/>
    <w:rsid w:val="00971B1F"/>
    <w:rsid w:val="00976DC5"/>
    <w:rsid w:val="00983980"/>
    <w:rsid w:val="00991F7F"/>
    <w:rsid w:val="00992E4E"/>
    <w:rsid w:val="009B00E8"/>
    <w:rsid w:val="009B6E55"/>
    <w:rsid w:val="009D18D3"/>
    <w:rsid w:val="009D4578"/>
    <w:rsid w:val="00A0403E"/>
    <w:rsid w:val="00A3504B"/>
    <w:rsid w:val="00A50B3E"/>
    <w:rsid w:val="00A65A32"/>
    <w:rsid w:val="00A70D39"/>
    <w:rsid w:val="00A84DCA"/>
    <w:rsid w:val="00A9438F"/>
    <w:rsid w:val="00AB2030"/>
    <w:rsid w:val="00AB6234"/>
    <w:rsid w:val="00AC4059"/>
    <w:rsid w:val="00AD6E58"/>
    <w:rsid w:val="00B510B8"/>
    <w:rsid w:val="00B57021"/>
    <w:rsid w:val="00B64902"/>
    <w:rsid w:val="00B7037F"/>
    <w:rsid w:val="00BB61E1"/>
    <w:rsid w:val="00BC34F1"/>
    <w:rsid w:val="00BD5785"/>
    <w:rsid w:val="00BE3226"/>
    <w:rsid w:val="00C1432F"/>
    <w:rsid w:val="00C2259A"/>
    <w:rsid w:val="00C306A0"/>
    <w:rsid w:val="00C67776"/>
    <w:rsid w:val="00C72544"/>
    <w:rsid w:val="00C86AE0"/>
    <w:rsid w:val="00C93960"/>
    <w:rsid w:val="00CC79E9"/>
    <w:rsid w:val="00CD4A46"/>
    <w:rsid w:val="00CF0DF8"/>
    <w:rsid w:val="00CF76D2"/>
    <w:rsid w:val="00D12439"/>
    <w:rsid w:val="00D14BCA"/>
    <w:rsid w:val="00D15E3F"/>
    <w:rsid w:val="00D40AC2"/>
    <w:rsid w:val="00D75455"/>
    <w:rsid w:val="00DC12F2"/>
    <w:rsid w:val="00DC46E2"/>
    <w:rsid w:val="00E21D39"/>
    <w:rsid w:val="00E360B4"/>
    <w:rsid w:val="00E520AE"/>
    <w:rsid w:val="00E53921"/>
    <w:rsid w:val="00E8177B"/>
    <w:rsid w:val="00E9431C"/>
    <w:rsid w:val="00EC4F0F"/>
    <w:rsid w:val="00EE30D0"/>
    <w:rsid w:val="00EF3CAC"/>
    <w:rsid w:val="00F0702F"/>
    <w:rsid w:val="00F07122"/>
    <w:rsid w:val="00F17BB8"/>
    <w:rsid w:val="00F41862"/>
    <w:rsid w:val="00F70D2A"/>
    <w:rsid w:val="00F76940"/>
    <w:rsid w:val="00FB56D0"/>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63</TotalTime>
  <Pages>17</Pages>
  <Words>1702</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139</cp:revision>
  <dcterms:created xsi:type="dcterms:W3CDTF">2020-04-30T13:29:00Z</dcterms:created>
  <dcterms:modified xsi:type="dcterms:W3CDTF">2020-05-11T21:43:00Z</dcterms:modified>
</cp:coreProperties>
</file>